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1F4F694" w14:textId="77777777" w:rsidR="00655267" w:rsidRPr="00E31BFE" w:rsidRDefault="00655267" w:rsidP="00655267">
      <w:pPr>
        <w:ind w:left="90" w:right="90"/>
        <w:jc w:val="center"/>
        <w:rPr>
          <w:rFonts w:ascii="Verdana" w:hAnsi="Verdana"/>
          <w:sz w:val="52"/>
          <w:lang w:val="fr-CA"/>
        </w:rPr>
      </w:pPr>
      <w:bookmarkStart w:id="0" w:name="_GoBack"/>
      <w:bookmarkEnd w:id="0"/>
      <w:r w:rsidRPr="00E31BFE">
        <w:rPr>
          <w:rFonts w:ascii="Verdana" w:hAnsi="Verdana"/>
          <w:sz w:val="52"/>
          <w:lang w:val="fr-CA"/>
        </w:rPr>
        <w:t xml:space="preserve"> </w:t>
      </w:r>
    </w:p>
    <w:p w14:paraId="0DA48288" w14:textId="77777777" w:rsidR="00764B86" w:rsidRPr="00E31BFE" w:rsidRDefault="00764B86" w:rsidP="00655267">
      <w:pPr>
        <w:ind w:left="90" w:right="90"/>
        <w:jc w:val="center"/>
        <w:rPr>
          <w:rFonts w:ascii="Verdana" w:hAnsi="Verdana"/>
          <w:sz w:val="16"/>
          <w:lang w:val="fr-CA"/>
        </w:rPr>
      </w:pPr>
    </w:p>
    <w:p w14:paraId="7B304B0F" w14:textId="69D76890" w:rsidR="003754A2" w:rsidRPr="00E31BFE" w:rsidRDefault="00E31BFE" w:rsidP="00655267">
      <w:pPr>
        <w:ind w:left="90" w:right="90"/>
        <w:jc w:val="center"/>
        <w:rPr>
          <w:rFonts w:ascii="Verdana" w:hAnsi="Verdana"/>
          <w:b/>
          <w:sz w:val="86"/>
          <w:szCs w:val="86"/>
          <w:lang w:val="fr-CA"/>
        </w:rPr>
      </w:pPr>
      <w:r w:rsidRPr="00E31BFE">
        <w:rPr>
          <w:rFonts w:ascii="Verdana" w:hAnsi="Verdana"/>
          <w:b/>
          <w:sz w:val="86"/>
          <w:szCs w:val="86"/>
          <w:lang w:val="fr-CA"/>
        </w:rPr>
        <w:t>Les sondages du Club de lecture d’été</w:t>
      </w:r>
      <w:r w:rsidR="00655267" w:rsidRPr="00E31BFE">
        <w:rPr>
          <w:rFonts w:ascii="Verdana" w:hAnsi="Verdana"/>
          <w:b/>
          <w:sz w:val="86"/>
          <w:szCs w:val="86"/>
          <w:lang w:val="fr-CA"/>
        </w:rPr>
        <w:t xml:space="preserve"> TD </w:t>
      </w:r>
      <w:r w:rsidRPr="00E31BFE">
        <w:rPr>
          <w:rFonts w:ascii="Verdana" w:hAnsi="Verdana"/>
          <w:b/>
          <w:sz w:val="86"/>
          <w:szCs w:val="86"/>
          <w:lang w:val="fr-CA"/>
        </w:rPr>
        <w:t>sont en ligne</w:t>
      </w:r>
    </w:p>
    <w:p w14:paraId="06BC6C5F" w14:textId="77777777" w:rsidR="00655267" w:rsidRPr="00E31BFE" w:rsidRDefault="00D36B1B" w:rsidP="00655267">
      <w:pPr>
        <w:ind w:left="90" w:right="90"/>
        <w:jc w:val="center"/>
        <w:rPr>
          <w:rFonts w:ascii="Verdana" w:hAnsi="Verdana"/>
          <w:sz w:val="48"/>
          <w:lang w:val="fr-CA"/>
        </w:rPr>
      </w:pPr>
      <w:r>
        <w:rPr>
          <w:rFonts w:ascii="Verdana" w:hAnsi="Verdana"/>
          <w:b/>
          <w:noProof/>
          <w:sz w:val="86"/>
          <w:szCs w:val="86"/>
          <w:lang w:val="fr-CA"/>
        </w:rPr>
        <w:pict w14:anchorId="05963DF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left:0;text-align:left;margin-left:-8.95pt;margin-top:23.35pt;width:539.15pt;height:219.35pt;z-index:251659264;mso-position-horizontal-relative:text;mso-position-vertical-relative:text;mso-width-relative:page;mso-height-relative:page">
            <v:imagedata r:id="rId13" o:title="download (1)"/>
          </v:shape>
        </w:pict>
      </w:r>
    </w:p>
    <w:p w14:paraId="6FD43B8B" w14:textId="77777777" w:rsidR="00655267" w:rsidRPr="00E31BFE" w:rsidRDefault="00655267" w:rsidP="00655267">
      <w:pPr>
        <w:ind w:left="90" w:right="90"/>
        <w:jc w:val="center"/>
        <w:rPr>
          <w:rFonts w:ascii="Verdana" w:hAnsi="Verdana"/>
          <w:sz w:val="48"/>
          <w:lang w:val="fr-CA"/>
        </w:rPr>
      </w:pPr>
    </w:p>
    <w:p w14:paraId="3BFD2547" w14:textId="77777777" w:rsidR="00655267" w:rsidRPr="00E31BFE" w:rsidRDefault="00655267" w:rsidP="00655267">
      <w:pPr>
        <w:ind w:left="90" w:right="90"/>
        <w:jc w:val="center"/>
        <w:rPr>
          <w:rFonts w:ascii="Verdana" w:hAnsi="Verdana"/>
          <w:sz w:val="48"/>
          <w:lang w:val="fr-CA"/>
        </w:rPr>
      </w:pPr>
    </w:p>
    <w:p w14:paraId="798BF047" w14:textId="77777777" w:rsidR="00655267" w:rsidRPr="00E31BFE" w:rsidRDefault="00655267" w:rsidP="00655267">
      <w:pPr>
        <w:ind w:left="90" w:right="90"/>
        <w:jc w:val="center"/>
        <w:rPr>
          <w:rFonts w:ascii="Verdana" w:hAnsi="Verdana"/>
          <w:sz w:val="48"/>
          <w:lang w:val="fr-CA"/>
        </w:rPr>
      </w:pPr>
    </w:p>
    <w:p w14:paraId="088DCBAF" w14:textId="77777777" w:rsidR="00655267" w:rsidRPr="00E31BFE" w:rsidRDefault="00655267" w:rsidP="00655267">
      <w:pPr>
        <w:ind w:left="90" w:right="90"/>
        <w:jc w:val="center"/>
        <w:rPr>
          <w:rFonts w:ascii="Verdana" w:hAnsi="Verdana"/>
          <w:sz w:val="48"/>
          <w:lang w:val="fr-CA"/>
        </w:rPr>
      </w:pPr>
    </w:p>
    <w:p w14:paraId="42CB9DAA" w14:textId="77777777" w:rsidR="00764B86" w:rsidRPr="00E31BFE" w:rsidRDefault="00764B86" w:rsidP="00764B86">
      <w:pPr>
        <w:ind w:left="90" w:right="90"/>
        <w:jc w:val="center"/>
        <w:rPr>
          <w:rFonts w:ascii="Verdana" w:hAnsi="Verdana"/>
          <w:sz w:val="14"/>
          <w:lang w:val="fr-CA"/>
        </w:rPr>
      </w:pPr>
    </w:p>
    <w:p w14:paraId="186C593A" w14:textId="77777777" w:rsidR="00361BCE" w:rsidRPr="00E31BFE" w:rsidRDefault="00361BCE" w:rsidP="009B2C57">
      <w:pPr>
        <w:ind w:left="90" w:right="90"/>
        <w:jc w:val="center"/>
        <w:rPr>
          <w:rFonts w:ascii="Verdana" w:hAnsi="Verdana"/>
          <w:sz w:val="50"/>
          <w:szCs w:val="50"/>
          <w:lang w:val="fr-CA"/>
        </w:rPr>
      </w:pPr>
    </w:p>
    <w:p w14:paraId="0FA7D114" w14:textId="6D36F469" w:rsidR="00942DE2" w:rsidRPr="00E31BFE" w:rsidRDefault="00E31BFE" w:rsidP="009B2C57">
      <w:pPr>
        <w:ind w:left="90" w:right="90"/>
        <w:jc w:val="center"/>
        <w:rPr>
          <w:rFonts w:ascii="Verdana" w:hAnsi="Verdana"/>
          <w:sz w:val="66"/>
          <w:szCs w:val="66"/>
          <w:lang w:val="fr-CA"/>
        </w:rPr>
      </w:pPr>
      <w:r w:rsidRPr="00E31BFE">
        <w:rPr>
          <w:rFonts w:ascii="Verdana" w:hAnsi="Verdana"/>
          <w:b/>
          <w:sz w:val="66"/>
          <w:szCs w:val="66"/>
          <w:lang w:val="fr-CA"/>
        </w:rPr>
        <w:t>Enfants et parents,</w:t>
      </w:r>
      <w:r w:rsidR="00655267" w:rsidRPr="00E31BFE">
        <w:rPr>
          <w:rFonts w:ascii="Verdana" w:hAnsi="Verdana"/>
          <w:sz w:val="66"/>
          <w:szCs w:val="66"/>
          <w:lang w:val="fr-CA"/>
        </w:rPr>
        <w:t xml:space="preserve"> </w:t>
      </w:r>
    </w:p>
    <w:p w14:paraId="340C98ED" w14:textId="3D54A8CA" w:rsidR="00D36B1B" w:rsidRDefault="00E31BFE" w:rsidP="009B2C57">
      <w:pPr>
        <w:ind w:left="90" w:right="90"/>
        <w:jc w:val="center"/>
        <w:rPr>
          <w:rFonts w:ascii="Verdana" w:hAnsi="Verdana"/>
          <w:sz w:val="66"/>
          <w:szCs w:val="66"/>
          <w:lang w:val="fr-CA"/>
        </w:rPr>
      </w:pPr>
      <w:r>
        <w:rPr>
          <w:rFonts w:ascii="Verdana" w:hAnsi="Verdana"/>
          <w:sz w:val="66"/>
          <w:szCs w:val="66"/>
          <w:lang w:val="fr-CA"/>
        </w:rPr>
        <w:t>répondez-y</w:t>
      </w:r>
      <w:r w:rsidRPr="00E31BFE">
        <w:rPr>
          <w:rFonts w:ascii="Verdana" w:hAnsi="Verdana"/>
          <w:sz w:val="66"/>
          <w:szCs w:val="66"/>
          <w:lang w:val="fr-CA"/>
        </w:rPr>
        <w:t xml:space="preserve"> dès aujourd’hui</w:t>
      </w:r>
      <w:r w:rsidR="00655267" w:rsidRPr="00E31BFE">
        <w:rPr>
          <w:rFonts w:ascii="Verdana" w:hAnsi="Verdana"/>
          <w:sz w:val="66"/>
          <w:szCs w:val="66"/>
          <w:lang w:val="fr-CA"/>
        </w:rPr>
        <w:t>!</w:t>
      </w:r>
    </w:p>
    <w:p w14:paraId="66C2A105" w14:textId="77777777" w:rsidR="00D36B1B" w:rsidRPr="00D36B1B" w:rsidRDefault="00D36B1B" w:rsidP="00D36B1B">
      <w:pPr>
        <w:rPr>
          <w:rFonts w:ascii="Verdana" w:hAnsi="Verdana"/>
          <w:sz w:val="66"/>
          <w:szCs w:val="66"/>
          <w:lang w:val="fr-CA"/>
        </w:rPr>
      </w:pPr>
    </w:p>
    <w:p w14:paraId="73DC1A08" w14:textId="5DDF9E24" w:rsidR="00764B86" w:rsidRPr="00D36B1B" w:rsidRDefault="00764B86" w:rsidP="00D36B1B">
      <w:pPr>
        <w:jc w:val="center"/>
        <w:rPr>
          <w:rFonts w:ascii="Verdana" w:hAnsi="Verdana"/>
          <w:sz w:val="66"/>
          <w:szCs w:val="66"/>
          <w:lang w:val="fr-CA"/>
        </w:rPr>
      </w:pPr>
    </w:p>
    <w:sectPr w:rsidR="00764B86" w:rsidRPr="00D36B1B" w:rsidSect="00655267">
      <w:headerReference w:type="default" r:id="rId14"/>
      <w:footerReference w:type="default" r:id="rId15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4F5C564" w14:textId="77777777" w:rsidR="0079102E" w:rsidRDefault="0079102E" w:rsidP="00655267">
      <w:pPr>
        <w:spacing w:after="0" w:line="240" w:lineRule="auto"/>
      </w:pPr>
      <w:r>
        <w:separator/>
      </w:r>
    </w:p>
  </w:endnote>
  <w:endnote w:type="continuationSeparator" w:id="0">
    <w:p w14:paraId="73A25D93" w14:textId="77777777" w:rsidR="0079102E" w:rsidRDefault="0079102E" w:rsidP="006552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Noto Sans">
    <w:panose1 w:val="020B0502040504020204"/>
    <w:charset w:val="00"/>
    <w:family w:val="swiss"/>
    <w:pitch w:val="variable"/>
    <w:sig w:usb0="E00002FF" w:usb1="4000201F" w:usb2="08000029" w:usb3="00000000" w:csb0="0000019F" w:csb1="00000000"/>
    <w:embedRegular r:id="rId1" w:fontKey="{BF455E65-DB9C-4B55-9BB4-0A1A916C23C7}"/>
    <w:embedBold r:id="rId2" w:fontKey="{CD00B5A0-7617-4692-8EB4-729AF16A45CA}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  <w:embedRegular r:id="rId3" w:fontKey="{94008A00-E877-4D68-83DB-3F0216E683B8}"/>
    <w:embedBold r:id="rId4" w:fontKey="{8E4B9A0D-B5B0-4740-8274-E61641AAE069}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5" w:fontKey="{090B75B5-41CA-493B-BFC9-3ADC63C863AB}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  <w:embedRegular r:id="rId6" w:fontKey="{B10440CF-99ED-466A-992A-AA4C9B3271C1}"/>
    <w:embedBold r:id="rId7" w:fontKey="{641D49C8-B21B-4384-AACB-40D5E62FA7F6}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  <w:embedRegular r:id="rId8" w:fontKey="{0B3FE747-5A29-4E44-AE64-3059B2D20089}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2EB3D2" w14:textId="7B86CAAF" w:rsidR="00655267" w:rsidRPr="00764B86" w:rsidRDefault="00D36B1B" w:rsidP="00764B86">
    <w:pPr>
      <w:pStyle w:val="Footer"/>
    </w:pPr>
    <w:r w:rsidRPr="00D36B1B">
      <w:rPr>
        <w:noProof/>
        <w:lang w:eastAsia="en-CA"/>
      </w:rPr>
      <w:drawing>
        <wp:anchor distT="0" distB="0" distL="114300" distR="114300" simplePos="0" relativeHeight="251662336" behindDoc="0" locked="0" layoutInCell="1" allowOverlap="1" wp14:anchorId="06F7A477" wp14:editId="44B474EB">
          <wp:simplePos x="0" y="0"/>
          <wp:positionH relativeFrom="margin">
            <wp:align>right</wp:align>
          </wp:positionH>
          <wp:positionV relativeFrom="paragraph">
            <wp:posOffset>-628650</wp:posOffset>
          </wp:positionV>
          <wp:extent cx="6858000" cy="1237004"/>
          <wp:effectExtent l="0" t="0" r="0" b="1270"/>
          <wp:wrapNone/>
          <wp:docPr id="3" name="Picture 3" descr="C:\Users\dcolangelo\Downloads\partner-logo_f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dcolangelo\Downloads\partner-logo_fr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0" cy="123700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B551DD" w14:textId="77777777" w:rsidR="0079102E" w:rsidRDefault="0079102E" w:rsidP="00655267">
      <w:pPr>
        <w:spacing w:after="0" w:line="240" w:lineRule="auto"/>
      </w:pPr>
      <w:r>
        <w:separator/>
      </w:r>
    </w:p>
  </w:footnote>
  <w:footnote w:type="continuationSeparator" w:id="0">
    <w:p w14:paraId="21124535" w14:textId="77777777" w:rsidR="0079102E" w:rsidRDefault="0079102E" w:rsidP="006552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679B01" w14:textId="080F7556" w:rsidR="00655267" w:rsidRDefault="00D36B1B">
    <w:pPr>
      <w:pStyle w:val="Header"/>
    </w:pPr>
    <w:r w:rsidRPr="00D36B1B">
      <w:rPr>
        <w:noProof/>
        <w:lang w:eastAsia="en-CA"/>
      </w:rPr>
      <w:drawing>
        <wp:anchor distT="0" distB="0" distL="114300" distR="114300" simplePos="0" relativeHeight="251661312" behindDoc="0" locked="0" layoutInCell="1" allowOverlap="1" wp14:anchorId="58CF40D6" wp14:editId="17EB1CDB">
          <wp:simplePos x="0" y="0"/>
          <wp:positionH relativeFrom="margin">
            <wp:posOffset>-276225</wp:posOffset>
          </wp:positionH>
          <wp:positionV relativeFrom="paragraph">
            <wp:posOffset>-428625</wp:posOffset>
          </wp:positionV>
          <wp:extent cx="1685925" cy="1474094"/>
          <wp:effectExtent l="0" t="0" r="0" b="0"/>
          <wp:wrapNone/>
          <wp:docPr id="2" name="Picture 2" descr="C:\Users\dcolangelo\Downloads\TDSRC_Logo_couleur_F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dcolangelo\Downloads\TDSRC_Logo_couleur_FR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91702" cy="14791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TrueTypeFont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xNTA2NDE3MbU0NzBQ0lEKTi0uzszPAykwrgUA2CdsuiwAAAA="/>
  </w:docVars>
  <w:rsids>
    <w:rsidRoot w:val="00655267"/>
    <w:rsid w:val="002902F6"/>
    <w:rsid w:val="002E5669"/>
    <w:rsid w:val="003021DF"/>
    <w:rsid w:val="00327643"/>
    <w:rsid w:val="00344365"/>
    <w:rsid w:val="00361BCE"/>
    <w:rsid w:val="00655267"/>
    <w:rsid w:val="00670314"/>
    <w:rsid w:val="00764B86"/>
    <w:rsid w:val="0079102E"/>
    <w:rsid w:val="00942DE2"/>
    <w:rsid w:val="009B2C57"/>
    <w:rsid w:val="00D36B1B"/>
    <w:rsid w:val="00E31BFE"/>
    <w:rsid w:val="00EC33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2C1710D1"/>
  <w15:chartTrackingRefBased/>
  <w15:docId w15:val="{56C15BB8-BC1D-4C38-B358-969780EF61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Noto Sans" w:eastAsiaTheme="minorHAnsi" w:hAnsi="Noto Sans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552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5267"/>
  </w:style>
  <w:style w:type="paragraph" w:styleId="Footer">
    <w:name w:val="footer"/>
    <w:basedOn w:val="Normal"/>
    <w:link w:val="FooterChar"/>
    <w:uiPriority w:val="99"/>
    <w:unhideWhenUsed/>
    <w:rsid w:val="006552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5267"/>
  </w:style>
  <w:style w:type="paragraph" w:styleId="BalloonText">
    <w:name w:val="Balloon Text"/>
    <w:basedOn w:val="Normal"/>
    <w:link w:val="BalloonTextChar"/>
    <w:uiPriority w:val="99"/>
    <w:semiHidden/>
    <w:unhideWhenUsed/>
    <w:rsid w:val="00764B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4B86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31B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31BF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31BF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31B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31BF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customXml" Target="../customXml/item7.xml"/><Relationship Id="rId12" Type="http://schemas.openxmlformats.org/officeDocument/2006/relationships/endnotes" Target="endnotes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eader" Target="head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6E0ABF033926448D9241759B3EE125" ma:contentTypeVersion="158" ma:contentTypeDescription="Create a new document." ma:contentTypeScope="" ma:versionID="d7b3865ced96c8587f4c4f9d002527ad">
  <xsd:schema xmlns:xsd="http://www.w3.org/2001/XMLSchema" xmlns:xs="http://www.w3.org/2001/XMLSchema" xmlns:p="http://schemas.microsoft.com/office/2006/metadata/properties" xmlns:ns1="http://schemas.microsoft.com/sharepoint/v3" xmlns:ns2="588dd58b-c235-4de7-be6d-a821336e58b0" xmlns:ns3="6de87efa-1781-4aa1-8af2-5d09ca9d03fe" xmlns:ns4="db4164cc-306e-4a7e-b389-53d1156d8c49" targetNamespace="http://schemas.microsoft.com/office/2006/metadata/properties" ma:root="true" ma:fieldsID="4b33aa34a64e06c1d67f7d942299f525" ns1:_="" ns2:_="" ns3:_="" ns4:_="">
    <xsd:import namespace="http://schemas.microsoft.com/sharepoint/v3"/>
    <xsd:import namespace="588dd58b-c235-4de7-be6d-a821336e58b0"/>
    <xsd:import namespace="6de87efa-1781-4aa1-8af2-5d09ca9d03fe"/>
    <xsd:import namespace="db4164cc-306e-4a7e-b389-53d1156d8c49"/>
    <xsd:element name="properties">
      <xsd:complexType>
        <xsd:sequence>
          <xsd:element name="documentManagement">
            <xsd:complexType>
              <xsd:all>
                <xsd:element ref="ns2:Review-Approval_x0020_Date" minOccurs="0"/>
                <xsd:element ref="ns2:Review-Approval_x0020_History" minOccurs="0"/>
                <xsd:element ref="ns2:Review-Approval_x0020_Status" minOccurs="0"/>
                <xsd:element ref="ns2:Reviewers-Approvers" minOccurs="0"/>
                <xsd:element ref="ns3:Author_x0020_Name" minOccurs="0"/>
                <xsd:element ref="ns3:Requester_x0020_name" minOccurs="0"/>
                <xsd:element ref="ns3:Project" minOccurs="0"/>
                <xsd:element ref="ns3:Strategic_x0020_comm" minOccurs="0"/>
                <xsd:element ref="ns1:DocumentSetDescription" minOccurs="0"/>
                <xsd:element ref="ns3:Folder_x0020_Name" minOccurs="0"/>
                <xsd:element ref="ns3:Reference_x0020_Document" minOccurs="0"/>
                <xsd:element ref="ns4:_dlc_DocId" minOccurs="0"/>
                <xsd:element ref="ns4:_dlc_DocIdUrl" minOccurs="0"/>
                <xsd:element ref="ns4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ocumentSetDescription" ma:index="22" nillable="true" ma:displayName="Description" ma:description="High-level description" ma:hidden="true" ma:internalName="DocumentSetDescription" ma:readOnly="fals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8dd58b-c235-4de7-be6d-a821336e58b0" elementFormDefault="qualified">
    <xsd:import namespace="http://schemas.microsoft.com/office/2006/documentManagement/types"/>
    <xsd:import namespace="http://schemas.microsoft.com/office/infopath/2007/PartnerControls"/>
    <xsd:element name="Review-Approval_x0020_Date" ma:index="8" nillable="true" ma:displayName="Review-Approval Date" ma:format="DateOnly" ma:hidden="true" ma:internalName="Review_x002d_Approval_x0020_Date" ma:readOnly="false">
      <xsd:simpleType>
        <xsd:restriction base="dms:DateTime"/>
      </xsd:simpleType>
    </xsd:element>
    <xsd:element name="Review-Approval_x0020_History" ma:index="9" nillable="true" ma:displayName="Review-Approval History" ma:hidden="true" ma:internalName="Review_x002d_Approval_x0020_History" ma:readOnly="false">
      <xsd:simpleType>
        <xsd:restriction base="dms:Note"/>
      </xsd:simpleType>
    </xsd:element>
    <xsd:element name="Review-Approval_x0020_Status" ma:index="10" nillable="true" ma:displayName="Review-Approval Status" ma:hidden="true" ma:internalName="Review_x002d_Approval_x0020_Status" ma:readOnly="false">
      <xsd:simpleType>
        <xsd:restriction base="dms:Text">
          <xsd:maxLength value="255"/>
        </xsd:restriction>
      </xsd:simpleType>
    </xsd:element>
    <xsd:element name="Reviewers-Approvers" ma:index="11" nillable="true" ma:displayName="Reviewer-Approver" ma:hidden="true" ma:internalName="Reviewers_x002d_Approvers" ma:readOnly="fals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e87efa-1781-4aa1-8af2-5d09ca9d03fe" elementFormDefault="qualified">
    <xsd:import namespace="http://schemas.microsoft.com/office/2006/documentManagement/types"/>
    <xsd:import namespace="http://schemas.microsoft.com/office/infopath/2007/PartnerControls"/>
    <xsd:element name="Author_x0020_Name" ma:index="12" nillable="true" ma:displayName="Author's Name" ma:description="Person who can answer questions about the text." ma:list="UserInfo" ma:SharePointGroup="0" ma:internalName="Author_x0020_Name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Requester_x0020_name" ma:index="13" nillable="true" ma:displayName="Requester name" ma:list="UserInfo" ma:SharePointGroup="0" ma:internalName="Requester_x0020_name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Project" ma:index="14" nillable="true" ma:displayName="Project" ma:description="Mandatory field" ma:hidden="true" ma:indexed="true" ma:internalName="Project" ma:readOnly="false">
      <xsd:simpleType>
        <xsd:restriction base="dms:Text">
          <xsd:maxLength value="255"/>
        </xsd:restriction>
      </xsd:simpleType>
    </xsd:element>
    <xsd:element name="Strategic_x0020_comm" ma:index="16" nillable="true" ma:displayName="Communications advisors" ma:list="{61fa1e0a-683f-4c61-a441-5a0ba35242dc}" ma:internalName="Strategic_x0020_comm" ma:readOnly="false" ma:showField="Title">
      <xsd:simpleType>
        <xsd:restriction base="dms:Lookup"/>
      </xsd:simpleType>
    </xsd:element>
    <xsd:element name="Folder_x0020_Name" ma:index="26" nillable="true" ma:displayName="Folder Name" ma:list="{fe257351-cdc8-49e4-aeed-048591e8ac1f}" ma:internalName="Folder_x0020_Name" ma:showField="Title">
      <xsd:simpleType>
        <xsd:restriction base="dms:Lookup"/>
      </xsd:simpleType>
    </xsd:element>
    <xsd:element name="Reference_x0020_Document" ma:index="28" nillable="true" ma:displayName="Reference Document" ma:default="No" ma:format="Dropdown" ma:internalName="Reference_x0020_Document">
      <xsd:simpleType>
        <xsd:restriction base="dms:Choice">
          <xsd:enumeration value="Yes"/>
          <xsd:enumeration value="No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4164cc-306e-4a7e-b389-53d1156d8c49" elementFormDefault="qualified">
    <xsd:import namespace="http://schemas.microsoft.com/office/2006/documentManagement/types"/>
    <xsd:import namespace="http://schemas.microsoft.com/office/infopath/2007/PartnerControls"/>
    <xsd:element name="_dlc_DocId" ma:index="29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0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1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3.xml><?xml version="1.0" encoding="utf-8"?>
<?mso-contentType ?>
<SharedContentType xmlns="Microsoft.SharePoint.Taxonomy.ContentTypeSync" SourceId="5341ffb6-9f44-4f1b-9ccc-ac841d6afe01" ContentTypeId="0x0101" PreviousValue="false"/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view-Approval_x0020_History xmlns="588dd58b-c235-4de7-be6d-a821336e58b0" xsi:nil="true"/>
    <Review-Approval_x0020_Date xmlns="588dd58b-c235-4de7-be6d-a821336e58b0" xsi:nil="true"/>
    <DocumentSetDescription xmlns="http://schemas.microsoft.com/sharepoint/v3" xsi:nil="true"/>
    <Folder_x0020_Name xmlns="6de87efa-1781-4aa1-8af2-5d09ca9d03fe" xsi:nil="true"/>
    <Requester_x0020_name xmlns="6de87efa-1781-4aa1-8af2-5d09ca9d03fe">
      <UserInfo>
        <DisplayName>Brooks, Ashley-Ann</DisplayName>
        <AccountId>3786</AccountId>
        <AccountType/>
      </UserInfo>
    </Requester_x0020_name>
    <Project xmlns="6de87efa-1781-4aa1-8af2-5d09ca9d03fe">19-737</Project>
    <Review-Approval_x0020_Status xmlns="588dd58b-c235-4de7-be6d-a821336e58b0" xsi:nil="true"/>
    <Author_x0020_Name xmlns="6de87efa-1781-4aa1-8af2-5d09ca9d03fe">
      <UserInfo>
        <DisplayName>Brooks, Ashley-Ann</DisplayName>
        <AccountId>3786</AccountId>
        <AccountType/>
      </UserInfo>
      <UserInfo>
        <DisplayName>Vallée-Houde, Joanie</DisplayName>
        <AccountId>4438</AccountId>
        <AccountType/>
      </UserInfo>
    </Author_x0020_Name>
    <Reviewers-Approvers xmlns="588dd58b-c235-4de7-be6d-a821336e58b0" xsi:nil="true"/>
    <Reference_x0020_Document xmlns="6de87efa-1781-4aa1-8af2-5d09ca9d03fe">No</Reference_x0020_Document>
    <Strategic_x0020_comm xmlns="6de87efa-1781-4aa1-8af2-5d09ca9d03fe">55</Strategic_x0020_comm>
    <_dlc_DocId xmlns="db4164cc-306e-4a7e-b389-53d1156d8c49">COMM-4-57373</_dlc_DocId>
    <_dlc_DocIdUrl xmlns="db4164cc-306e-4a7e-b389-53d1156d8c49">
      <Url>http://collaboration/sites/comm/CSR/_layouts/15/DocIdRedir.aspx?ID=COMM-4-57373</Url>
      <Description>COMM-4-57373</Description>
    </_dlc_DocIdUrl>
  </documentManagement>
</p:properties>
</file>

<file path=customXml/item7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D08727-3445-4DBD-90FF-E707E641413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88dd58b-c235-4de7-be6d-a821336e58b0"/>
    <ds:schemaRef ds:uri="6de87efa-1781-4aa1-8af2-5d09ca9d03fe"/>
    <ds:schemaRef ds:uri="db4164cc-306e-4a7e-b389-53d1156d8c4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08B1B15-3EC1-4142-BCF3-F833C66A8712}">
  <ds:schemaRefs>
    <ds:schemaRef ds:uri="http://schemas.microsoft.com/office/2006/metadata/customXsn"/>
  </ds:schemaRefs>
</ds:datastoreItem>
</file>

<file path=customXml/itemProps3.xml><?xml version="1.0" encoding="utf-8"?>
<ds:datastoreItem xmlns:ds="http://schemas.openxmlformats.org/officeDocument/2006/customXml" ds:itemID="{8750F21D-940F-4889-B70D-E49B39A3AE24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A9D3C0EE-98ED-4205-8A49-2E10CBB982A3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FACABC5C-D346-466D-B7F2-8086207BD290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4A8B9919-B6CD-483F-A27F-0344F1406741}">
  <ds:schemaRefs>
    <ds:schemaRef ds:uri="http://schemas.microsoft.com/office/2006/documentManagement/types"/>
    <ds:schemaRef ds:uri="588dd58b-c235-4de7-be6d-a821336e58b0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schemas.microsoft.com/sharepoint/v3"/>
    <ds:schemaRef ds:uri="http://schemas.microsoft.com/office/infopath/2007/PartnerControls"/>
    <ds:schemaRef ds:uri="http://purl.org/dc/terms/"/>
    <ds:schemaRef ds:uri="db4164cc-306e-4a7e-b389-53d1156d8c49"/>
    <ds:schemaRef ds:uri="6de87efa-1781-4aa1-8af2-5d09ca9d03fe"/>
    <ds:schemaRef ds:uri="http://www.w3.org/XML/1998/namespace"/>
    <ds:schemaRef ds:uri="http://purl.org/dc/dcmitype/"/>
  </ds:schemaRefs>
</ds:datastoreItem>
</file>

<file path=customXml/itemProps7.xml><?xml version="1.0" encoding="utf-8"?>
<ds:datastoreItem xmlns:ds="http://schemas.openxmlformats.org/officeDocument/2006/customXml" ds:itemID="{0555DAA9-AA31-4AFD-BCEA-4258E3435F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</Words>
  <Characters>100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Toronto Public Library</Company>
  <LinksUpToDate>false</LinksUpToDate>
  <CharactersWithSpaces>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Topping</dc:creator>
  <cp:keywords/>
  <dc:description/>
  <cp:lastModifiedBy>Daniel Colangelo</cp:lastModifiedBy>
  <cp:revision>2</cp:revision>
  <cp:lastPrinted>2019-07-24T14:24:00Z</cp:lastPrinted>
  <dcterms:created xsi:type="dcterms:W3CDTF">2019-07-30T19:51:00Z</dcterms:created>
  <dcterms:modified xsi:type="dcterms:W3CDTF">2019-07-30T1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6E0ABF033926448D9241759B3EE125</vt:lpwstr>
  </property>
  <property fmtid="{D5CDD505-2E9C-101B-9397-08002B2CF9AE}" pid="3" name="_dlc_DocIdItemGuid">
    <vt:lpwstr>322637cb-e33e-47c2-b472-4a549e3f2a01</vt:lpwstr>
  </property>
</Properties>
</file>